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Inhibition of Microbes by Antibiotic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 Treat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Inhibitio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istance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56:24Z</dcterms:created>
  <dcterms:modified xsi:type="dcterms:W3CDTF">2025-01-22T11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